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 models’ were structured as follows to predict two responses, the availability of computational methods and data that were created or collected for the manuscript.</w:t>
      </w:r>
      <w:r>
        <w:t xml:space="preserve"> </w:t>
      </w:r>
      <w:r>
        <w:t xml:space="preserve">To predict the responses with publishing journal, as the journals’ abbreviation, the formula took the form: response ~ abbreviation and the models included assignee as a random effect (formula: ~1 | assignee).</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Figure S1, Table S1).</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Figure S2, Table S2).</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 (Figures S3, S4; Tables S3, S4).</w:t>
      </w:r>
    </w:p>
    <w:p>
      <w:pPr>
        <w:pStyle w:val="BodyText"/>
      </w:pPr>
      <w:r>
        <w:t xml:space="preserve">There were no detectable effects when predicting the effects of the five-year impact factor on the availability of computational methods (code) or data (Figures S5, S6, Tables S5, S6).</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Assuming that a general work flow for producing academic research involves clearly defining a research question, obtaining data for testing the hypothesis, summarizing/analy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s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from Ms. Anna Hepworth for statistical guidance on evaluating inter-rater scores and Dr Rebecca O’Leary for her insightful comments that helped improve the paper.</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2">
        <w:r>
          <w:rPr>
            <w:rStyle w:val="Hyperlink"/>
          </w:rPr>
          <w:t xml:space="preserve">https://github.com/easystats/report</w:t>
        </w:r>
      </w:hyperlink>
      <w:r>
        <w:t xml:space="preserve">.</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Vehtari2021"/>
    <w:p>
      <w:pPr>
        <w:pStyle w:val="Bibliography"/>
      </w:pPr>
      <w:r>
        <w:t xml:space="preserve">Vehtari, A., Gelman, A., Simpson, D., Carpenter, B., and Bürkner, P.-C. 2021.</w:t>
      </w:r>
      <w:r>
        <w:t xml:space="preserve"> </w:t>
      </w:r>
      <w:hyperlink r:id="rId13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6"/>
    <w:bookmarkStart w:id="138" w:name="ref-Vogel2021"/>
    <w:p>
      <w:pPr>
        <w:pStyle w:val="Bibliography"/>
      </w:pPr>
      <w:r>
        <w:t xml:space="preserve">Vogel, G., Gore, M. A., and Smart, C. D. 2021.</w:t>
      </w:r>
      <w:r>
        <w:t xml:space="preserve"> </w:t>
      </w:r>
      <w:hyperlink r:id="rId13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their respective five 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frequency of use of top ten sof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900"/>
        <w:gridCol w:w="900"/>
        <w:gridCol w:w="900"/>
        <w:gridCol w:w="900"/>
        <w:gridCol w:w="900"/>
        <w:gridCol w:w="900"/>
        <w:gridCol w:w="900"/>
        <w:gridCol w:w="900"/>
        <w:gridCol w:w="900"/>
        <w:gridCol w:w="900"/>
        <w:gridCol w:w="900"/>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A) and data availability (B), and Five Year Impact Factor of Journal was tested for effect on code availability (A) and data availability (B).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A) and data availability (B), and Five Year Impact Factor of Journal was tested for effect on code availability (A) and data availability (B).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7-01T06:43:14Z</dcterms:created>
  <dcterms:modified xsi:type="dcterms:W3CDTF">2022-07-01T06: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